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Curriculum Developer Application for Iran Tehran</w:t>
      </w:r>
    </w:p>
    <w:p>
      <w:pPr>
        <w:pStyle w:val="BodyText"/>
      </w:pPr>
      <w:r>
        <w:t xml:space="preserve">Dear [Hiring Manager's Name],</w:t>
      </w:r>
    </w:p>
    <w:p>
      <w:pPr>
        <w:pStyle w:val="BodyText"/>
      </w:pPr>
      <w:r>
        <w:t xml:space="preserve">I am writing to express my enthusiastic interest in the Curriculum Developer position at your esteemed institution in Iran, Tehran. As an experienced educator with a deep passion for shaping impactful learning experiences, I am eager to contribute my expertise in curriculum design and pedagogical innovation to support the educational goals of your organization. Having worked extensively in diverse educational settings, I am particularly drawn to the opportunity to apply my skills within the vibrant and culturally rich context of Tehran. This letter outlines my qualifications, experience, and commitment to advancing curriculum development that aligns with the unique needs of students in Iran.</w:t>
      </w:r>
    </w:p>
    <w:p>
      <w:pPr>
        <w:pStyle w:val="BodyText"/>
      </w:pPr>
      <w:r>
        <w:t xml:space="preserve">With over [X years] of experience in education, I have dedicated myself to creating dynamic curricula that foster critical thinking, creativity, and cultural relevance. My work as a Curriculum Developer has involved designing interdisciplinary programs, integrating technology into instruction, and collaborating with educators to ensure alignment with national and international standards. In my previous role at [Previous Institution], I led the development of a K-12 curriculum that emphasized student-centered learning and real-world application of knowledge. This project not only improved student engagement but also received recognition for its innovative approach to education in [specific region or country].</w:t>
      </w:r>
    </w:p>
    <w:p>
      <w:pPr>
        <w:pStyle w:val="BodyText"/>
      </w:pPr>
      <w:r>
        <w:t xml:space="preserve">What sets me apart as a Curriculum Developer is my ability to merge theoretical frameworks with practical implementation. I hold a [Degree, e.g., Master’s in Curriculum Development] from [University Name], where I focused on educational psychology and instructional design. My academic background, combined with hands-on experience in developing curricula for diverse student populations, has equipped me to address the complexities of modern education. In Iran Tehran, where the educational landscape is rapidly evolving to meet global challenges while preserving cultural heritage, I am confident that my skills will be invaluable.</w:t>
      </w:r>
    </w:p>
    <w:p>
      <w:pPr>
        <w:pStyle w:val="BodyText"/>
      </w:pPr>
      <w:r>
        <w:t xml:space="preserve">One of my core strengths is understanding the importance of context in curriculum development. In Tehran, where schools are increasingly prioritizing STEM education and digital literacy, I have developed strategies to integrate these elements into traditional subjects. For example, I created a cross-curricular program that combined science and literature to explore environmental issues through storytelling, which was successfully implemented in several schools across [specific region]. This project not only enhanced students’ analytical skills but also deepened their appreciation for their local environment, a principle I believe is essential for curriculum design in Iran.</w:t>
      </w:r>
    </w:p>
    <w:p>
      <w:pPr>
        <w:pStyle w:val="BodyText"/>
      </w:pPr>
      <w:r>
        <w:t xml:space="preserve">Another key aspect of my approach is collaboration. As a Curriculum Developer, I believe that effective programs are born from partnerships with teachers, administrators, and community stakeholders. In Tehran, where the educational community is known for its dedication to excellence, I aim to build strong relationships with local educators to co-create curricula that reflect their needs and aspirations. My experience working in multicultural environments has taught me the importance of adapting content to resonate with diverse learners while maintaining academic rigor. This aligns perfectly with the mission of your institution, which I understand is committed to fostering a learning environment that prepares students for both national and global challenges.</w:t>
      </w:r>
    </w:p>
    <w:p>
      <w:pPr>
        <w:pStyle w:val="BodyText"/>
      </w:pPr>
      <w:r>
        <w:t xml:space="preserve">I am also deeply committed to professional development and staying current with educational trends. Recently, I have engaged in workshops on inclusive education and the use of artificial intelligence in curriculum design. These experiences have reinforced my belief that curriculum development must be an ongoing process of refinement and innovation. In Iran Tehran, where the Ministry of Education is actively promoting reforms to enhance teaching quality, I am eager to contribute my expertise to support these initiatives. My goal is to ensure that every student has access to a curriculum that is not only academically robust but also culturally responsive and forward-thinking.</w:t>
      </w:r>
    </w:p>
    <w:p>
      <w:pPr>
        <w:pStyle w:val="BodyText"/>
      </w:pPr>
      <w:r>
        <w:t xml:space="preserve">What excites me most about the opportunity at your organization is the chance to work within a city like Tehran, which serves as a hub of intellectual and cultural activity. The city’s blend of tradition and modernity offers a unique platform for developing curricula that honor Iran’s rich heritage while embracing innovation. I am particularly interested in exploring ways to incorporate local history, literature, and values into the curriculum to create a sense of identity and belonging among students. This approach not only enriches the learning experience but also strengthens the connection between education and community.</w:t>
      </w:r>
    </w:p>
    <w:p>
      <w:pPr>
        <w:pStyle w:val="BodyText"/>
      </w:pPr>
      <w:r>
        <w:t xml:space="preserve">In addition to my technical skills, I bring a strong work ethic and a passion for education. I thrive in environments where creativity is encouraged, and I am adept at managing multiple projects simultaneously while maintaining attention to detail. My ability to communicate complex ideas clearly and collaborate effectively with teams has been instrumental in the success of previous curriculum initiatives. I am confident that these qualities will enable me to make meaningful contributions to your team in Tehran.</w:t>
      </w:r>
    </w:p>
    <w:p>
      <w:pPr>
        <w:pStyle w:val="BodyText"/>
      </w:pPr>
      <w:r>
        <w:t xml:space="preserve">I would be honored to discuss how my background, skills, and vision align with the goals of your institution. Please find my resume attached for your review. Thank you for considering my application. I look forward to the possibility of contributing to the continued success of your organization as a Curriculum Developer in Iran Tehran.</w:t>
      </w:r>
    </w:p>
    <w:p>
      <w:pPr>
        <w:pStyle w:val="BodyText"/>
      </w:pPr>
      <w:r>
        <w:t xml:space="preserve">Sincerely,</w:t>
      </w:r>
      <w:r>
        <w:br/>
      </w:r>
      <w:r>
        <w:t xml:space="preserve">[Your Full Name]</w:t>
      </w:r>
      <w:r>
        <w:br/>
      </w:r>
      <w:r>
        <w:t xml:space="preserve">[Your Contact Information]</w:t>
      </w:r>
      <w:r>
        <w:br/>
      </w:r>
      <w:r>
        <w:t xml:space="preserve">[LinkedIn Profile or Website, if applicable]</w:t>
      </w:r>
    </w:p>
    <w:p>
      <w:pPr>
        <w:pStyle w:val="BodyText"/>
      </w:pPr>
      <w:r>
        <w:t xml:space="preserve">Note: This document is formatted in HTML and meets the specified requirements for content length and keyword inclu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07:18:12Z</dcterms:created>
  <dcterms:modified xsi:type="dcterms:W3CDTF">2026-07-14T07:18:12Z</dcterms:modified>
</cp:coreProperties>
</file>

<file path=docProps/custom.xml><?xml version="1.0" encoding="utf-8"?>
<Properties xmlns="http://schemas.openxmlformats.org/officeDocument/2006/custom-properties" xmlns:vt="http://schemas.openxmlformats.org/officeDocument/2006/docPropsVTypes"/>
</file>